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BE0DD1" w14:textId="77777777" w:rsidR="00F00638" w:rsidRDefault="005722F2">
      <w:r>
        <w:t xml:space="preserve">Login username is admin and password </w:t>
      </w:r>
      <w:proofErr w:type="gramStart"/>
      <w:r>
        <w:t>is</w:t>
      </w:r>
      <w:proofErr w:type="gramEnd"/>
      <w:r>
        <w:t xml:space="preserve"> password for test purposes</w:t>
      </w:r>
      <w:r>
        <w:rPr>
          <w:noProof/>
        </w:rPr>
        <w:drawing>
          <wp:inline distT="0" distB="0" distL="0" distR="0" wp14:anchorId="36A17D3E" wp14:editId="6C4E9620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4F1CE" w14:textId="00468F64" w:rsidR="005722F2" w:rsidRDefault="005722F2"/>
    <w:p w14:paraId="2DF7AE58" w14:textId="25570569" w:rsidR="005722F2" w:rsidRDefault="005722F2">
      <w:proofErr w:type="spellStart"/>
      <w:r>
        <w:t>Program.cs</w:t>
      </w:r>
      <w:proofErr w:type="spellEnd"/>
      <w:r>
        <w:t xml:space="preserve"> has driver that reads inventory into a List&lt;&gt; to view on data grid</w:t>
      </w:r>
    </w:p>
    <w:p w14:paraId="235D2E73" w14:textId="77777777" w:rsidR="005722F2" w:rsidRDefault="005722F2">
      <w:r>
        <w:rPr>
          <w:noProof/>
        </w:rPr>
        <w:drawing>
          <wp:inline distT="0" distB="0" distL="0" distR="0" wp14:anchorId="1DE24B54" wp14:editId="0D70992E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CBB79C" w14:textId="77777777" w:rsidR="005722F2" w:rsidRDefault="005722F2"/>
    <w:p w14:paraId="7D99E482" w14:textId="13E051D4" w:rsidR="005722F2" w:rsidRDefault="005722F2"/>
    <w:p w14:paraId="1FAFFC92" w14:textId="7E8807BF" w:rsidR="005722F2" w:rsidRDefault="005722F2">
      <w:r>
        <w:lastRenderedPageBreak/>
        <w:t>CSV file that inventory is read from</w:t>
      </w:r>
      <w:bookmarkStart w:id="0" w:name="_GoBack"/>
      <w:bookmarkEnd w:id="0"/>
    </w:p>
    <w:p w14:paraId="4A4FC09A" w14:textId="1677663D" w:rsidR="005722F2" w:rsidRDefault="005722F2">
      <w:r>
        <w:rPr>
          <w:noProof/>
        </w:rPr>
        <w:drawing>
          <wp:inline distT="0" distB="0" distL="0" distR="0" wp14:anchorId="33B12E03" wp14:editId="2F3EFAB0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CA11E" w14:textId="77777777" w:rsidR="005722F2" w:rsidRDefault="005722F2"/>
    <w:p w14:paraId="43DDFF8C" w14:textId="77777777" w:rsidR="005722F2" w:rsidRDefault="005722F2"/>
    <w:sectPr w:rsidR="005722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2MLQ0MjcwtLA0NbFU0lEKTi0uzszPAykwrAUA8fy3UCwAAAA="/>
  </w:docVars>
  <w:rsids>
    <w:rsidRoot w:val="005722F2"/>
    <w:rsid w:val="005722F2"/>
    <w:rsid w:val="005A789B"/>
    <w:rsid w:val="00F00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96EA69"/>
  <w15:chartTrackingRefBased/>
  <w15:docId w15:val="{2AF69023-F922-4307-8549-C9A236B94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8</Words>
  <Characters>16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 W Wilson</dc:creator>
  <cp:keywords/>
  <dc:description/>
  <cp:lastModifiedBy>Evan W Wilson</cp:lastModifiedBy>
  <cp:revision>1</cp:revision>
  <dcterms:created xsi:type="dcterms:W3CDTF">2018-05-20T14:58:00Z</dcterms:created>
  <dcterms:modified xsi:type="dcterms:W3CDTF">2018-05-20T15:03:00Z</dcterms:modified>
</cp:coreProperties>
</file>